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142" w:rsidRDefault="00FA7142" w:rsidP="006430B7">
      <w:pPr>
        <w:spacing w:after="0" w:line="240" w:lineRule="auto"/>
        <w:jc w:val="center"/>
        <w:rPr>
          <w:b/>
          <w:noProof/>
          <w:color w:val="FF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876300</wp:posOffset>
            </wp:positionH>
            <wp:positionV relativeFrom="margin">
              <wp:posOffset>-838200</wp:posOffset>
            </wp:positionV>
            <wp:extent cx="4429125" cy="1014730"/>
            <wp:effectExtent l="0" t="0" r="9525" b="0"/>
            <wp:wrapSquare wrapText="bothSides"/>
            <wp:docPr id="2" name="Picture 2" descr="VEMA Digital L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MA Digital LH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01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82DF7" w:rsidRDefault="00E82DF7" w:rsidP="006430B7">
      <w:pPr>
        <w:spacing w:after="0" w:line="240" w:lineRule="auto"/>
        <w:jc w:val="center"/>
        <w:rPr>
          <w:b/>
          <w:noProof/>
          <w:color w:val="FF0000"/>
        </w:rPr>
      </w:pPr>
    </w:p>
    <w:p w:rsidR="006430B7" w:rsidRDefault="00E82DF7" w:rsidP="00FA7142">
      <w:pPr>
        <w:spacing w:after="0" w:line="240" w:lineRule="auto"/>
        <w:jc w:val="center"/>
        <w:rPr>
          <w:b/>
          <w:noProof/>
          <w:color w:val="FF0000"/>
        </w:rPr>
      </w:pPr>
      <w:r>
        <w:rPr>
          <w:b/>
          <w:noProof/>
          <w:color w:val="FF0000"/>
        </w:rPr>
        <w:t>E</w:t>
      </w:r>
      <w:r w:rsidR="0018403F" w:rsidRPr="0018403F">
        <w:rPr>
          <w:b/>
          <w:noProof/>
          <w:color w:val="FF0000"/>
        </w:rPr>
        <w:t xml:space="preserve">xecutive </w:t>
      </w:r>
      <w:r w:rsidR="006430B7">
        <w:rPr>
          <w:b/>
          <w:noProof/>
          <w:color w:val="FF0000"/>
        </w:rPr>
        <w:t>Board Conference</w:t>
      </w:r>
      <w:r w:rsidR="0018403F" w:rsidRPr="0018403F">
        <w:rPr>
          <w:b/>
          <w:noProof/>
          <w:color w:val="FF0000"/>
        </w:rPr>
        <w:t xml:space="preserve"> Call</w:t>
      </w:r>
      <w:r>
        <w:rPr>
          <w:b/>
          <w:noProof/>
          <w:color w:val="FF0000"/>
        </w:rPr>
        <w:t xml:space="preserve"> - </w:t>
      </w:r>
      <w:r w:rsidR="0018403F" w:rsidRPr="0018403F">
        <w:rPr>
          <w:b/>
          <w:noProof/>
          <w:color w:val="FF0000"/>
        </w:rPr>
        <w:t>October 26, 2017</w:t>
      </w:r>
    </w:p>
    <w:p w:rsidR="00FA7142" w:rsidRDefault="00FA7142" w:rsidP="00FA7142">
      <w:pPr>
        <w:spacing w:after="0" w:line="240" w:lineRule="auto"/>
        <w:jc w:val="center"/>
        <w:rPr>
          <w:noProof/>
        </w:rPr>
      </w:pPr>
    </w:p>
    <w:p w:rsidR="006430B7" w:rsidRDefault="006430B7">
      <w:pPr>
        <w:rPr>
          <w:noProof/>
        </w:rPr>
      </w:pPr>
      <w:r>
        <w:rPr>
          <w:noProof/>
        </w:rPr>
        <w:t xml:space="preserve">The meeting was called to order at 1:02 pm by Walter English who presided. In attendance were VEMA Board members </w:t>
      </w:r>
      <w:r w:rsidR="0048502D">
        <w:rPr>
          <w:noProof/>
        </w:rPr>
        <w:t>Robert Foresman, Creig</w:t>
      </w:r>
      <w:r>
        <w:rPr>
          <w:noProof/>
        </w:rPr>
        <w:t xml:space="preserve"> Moore, Jennifer Maul, Walter English, Bill Lawson, and Bo Keeney (Executive Director).</w:t>
      </w:r>
    </w:p>
    <w:p w:rsidR="0018403F" w:rsidRDefault="006430B7" w:rsidP="006430B7">
      <w:pPr>
        <w:spacing w:after="0" w:line="240" w:lineRule="auto"/>
        <w:rPr>
          <w:noProof/>
        </w:rPr>
      </w:pPr>
      <w:r>
        <w:rPr>
          <w:noProof/>
        </w:rPr>
        <w:t xml:space="preserve"> Under New Business the following items were discussed by the VEMA Executive Board. </w:t>
      </w:r>
    </w:p>
    <w:p w:rsidR="006430B7" w:rsidRDefault="006430B7" w:rsidP="006430B7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>
        <w:rPr>
          <w:noProof/>
        </w:rPr>
        <w:t>VEMA Fall Forum Review</w:t>
      </w:r>
    </w:p>
    <w:p w:rsidR="006430B7" w:rsidRDefault="006430B7" w:rsidP="006430B7">
      <w:pPr>
        <w:pStyle w:val="ListParagraph"/>
        <w:numPr>
          <w:ilvl w:val="1"/>
          <w:numId w:val="2"/>
        </w:numPr>
        <w:spacing w:after="0" w:line="240" w:lineRule="auto"/>
        <w:rPr>
          <w:noProof/>
        </w:rPr>
      </w:pPr>
      <w:r>
        <w:rPr>
          <w:noProof/>
        </w:rPr>
        <w:t>Working on a better sponsor/vendor packet for the 2018 Fall Forum program</w:t>
      </w:r>
    </w:p>
    <w:p w:rsidR="006430B7" w:rsidRDefault="006430B7" w:rsidP="006430B7">
      <w:pPr>
        <w:pStyle w:val="ListParagraph"/>
        <w:numPr>
          <w:ilvl w:val="1"/>
          <w:numId w:val="2"/>
        </w:numPr>
        <w:spacing w:after="0" w:line="240" w:lineRule="auto"/>
        <w:rPr>
          <w:noProof/>
        </w:rPr>
      </w:pPr>
      <w:r>
        <w:rPr>
          <w:noProof/>
        </w:rPr>
        <w:t>Should solicit companies/businesses in the fall of 2017 for 2018 Fall Forum so that it can be incorporated into their budgets appropriately.</w:t>
      </w:r>
    </w:p>
    <w:p w:rsidR="006430B7" w:rsidRDefault="006430B7" w:rsidP="006430B7">
      <w:pPr>
        <w:pStyle w:val="ListParagraph"/>
        <w:numPr>
          <w:ilvl w:val="1"/>
          <w:numId w:val="2"/>
        </w:numPr>
        <w:spacing w:after="0" w:line="240" w:lineRule="auto"/>
        <w:rPr>
          <w:noProof/>
        </w:rPr>
      </w:pPr>
      <w:r>
        <w:rPr>
          <w:noProof/>
        </w:rPr>
        <w:t>Suggest increasing funding for fall forum in 2018 in the budget process</w:t>
      </w:r>
    </w:p>
    <w:p w:rsidR="006430B7" w:rsidRDefault="0018403F" w:rsidP="006430B7">
      <w:pPr>
        <w:pStyle w:val="ListParagraph"/>
        <w:numPr>
          <w:ilvl w:val="0"/>
          <w:numId w:val="1"/>
        </w:numPr>
        <w:spacing w:after="0" w:line="240" w:lineRule="auto"/>
        <w:rPr>
          <w:noProof/>
        </w:rPr>
      </w:pPr>
      <w:r w:rsidRPr="006430B7">
        <w:rPr>
          <w:noProof/>
        </w:rPr>
        <w:t xml:space="preserve">Certification review at symposium </w:t>
      </w:r>
    </w:p>
    <w:p w:rsidR="00F422A4" w:rsidRDefault="00F422A4" w:rsidP="00F422A4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Examine the possiblity of some incentive program for people who submit certifications at the annual conference.  Executive Board suggest a 15% discount off the certification fee. </w:t>
      </w:r>
    </w:p>
    <w:p w:rsidR="006430B7" w:rsidRDefault="0018403F" w:rsidP="006430B7">
      <w:pPr>
        <w:pStyle w:val="ListParagraph"/>
        <w:numPr>
          <w:ilvl w:val="0"/>
          <w:numId w:val="1"/>
        </w:numPr>
        <w:spacing w:after="0" w:line="240" w:lineRule="auto"/>
        <w:rPr>
          <w:noProof/>
        </w:rPr>
      </w:pPr>
      <w:r w:rsidRPr="006430B7">
        <w:rPr>
          <w:noProof/>
        </w:rPr>
        <w:t xml:space="preserve">Discounted rate to join - membership drive </w:t>
      </w:r>
    </w:p>
    <w:p w:rsidR="00EA029C" w:rsidRDefault="00EA029C" w:rsidP="00EA029C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The membership committee is going to come to the board </w:t>
      </w:r>
      <w:r w:rsidR="00FA7142">
        <w:rPr>
          <w:noProof/>
        </w:rPr>
        <w:t xml:space="preserve">with a proposal for a membership recruitment drive in the coming months. </w:t>
      </w:r>
    </w:p>
    <w:p w:rsidR="006430B7" w:rsidRDefault="006430B7" w:rsidP="006430B7">
      <w:pPr>
        <w:pStyle w:val="ListParagraph"/>
        <w:spacing w:after="0" w:line="240" w:lineRule="auto"/>
        <w:ind w:left="0"/>
        <w:rPr>
          <w:noProof/>
        </w:rPr>
      </w:pPr>
    </w:p>
    <w:p w:rsidR="0018403F" w:rsidRDefault="006430B7" w:rsidP="006430B7">
      <w:pPr>
        <w:pStyle w:val="ListParagraph"/>
        <w:spacing w:after="0" w:line="240" w:lineRule="auto"/>
        <w:ind w:left="0"/>
        <w:rPr>
          <w:noProof/>
        </w:rPr>
      </w:pPr>
      <w:r>
        <w:rPr>
          <w:noProof/>
        </w:rPr>
        <w:t>Under Old B</w:t>
      </w:r>
      <w:r w:rsidR="0018403F">
        <w:rPr>
          <w:noProof/>
        </w:rPr>
        <w:t>usiness</w:t>
      </w:r>
      <w:r>
        <w:rPr>
          <w:noProof/>
        </w:rPr>
        <w:t xml:space="preserve"> the following items were discussed by the VEMA Executive Board</w:t>
      </w:r>
      <w:r w:rsidR="0018403F">
        <w:rPr>
          <w:noProof/>
        </w:rPr>
        <w:t xml:space="preserve"> </w:t>
      </w:r>
    </w:p>
    <w:p w:rsidR="0018403F" w:rsidRDefault="0018403F" w:rsidP="006430B7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Health Care Caucus </w:t>
      </w:r>
      <w:r w:rsidR="006430B7">
        <w:rPr>
          <w:noProof/>
        </w:rPr>
        <w:t>(See attached document)</w:t>
      </w:r>
      <w:r w:rsidR="00F422A4">
        <w:rPr>
          <w:noProof/>
        </w:rPr>
        <w:t>. This will be presented to the full board of directors at the next meeting. The executive committee has noted that any new causus must have appropriate leadership to drive a caucus from within.</w:t>
      </w:r>
    </w:p>
    <w:p w:rsidR="00F422A4" w:rsidRDefault="00F422A4" w:rsidP="00F422A4">
      <w:pPr>
        <w:pStyle w:val="ListParagraph"/>
        <w:spacing w:after="0" w:line="240" w:lineRule="auto"/>
        <w:rPr>
          <w:noProof/>
        </w:rPr>
      </w:pPr>
    </w:p>
    <w:p w:rsidR="0018403F" w:rsidRDefault="006430B7" w:rsidP="00F422A4">
      <w:pPr>
        <w:pStyle w:val="ListParagraph"/>
        <w:spacing w:after="0" w:line="240" w:lineRule="auto"/>
        <w:ind w:left="0"/>
        <w:rPr>
          <w:noProof/>
        </w:rPr>
      </w:pPr>
      <w:r>
        <w:rPr>
          <w:noProof/>
        </w:rPr>
        <w:t>President Update</w:t>
      </w:r>
    </w:p>
    <w:p w:rsidR="00EA029C" w:rsidRDefault="0018403F" w:rsidP="00EA029C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Stragetic plan update </w:t>
      </w:r>
    </w:p>
    <w:p w:rsidR="00FA7142" w:rsidRDefault="00FA7142" w:rsidP="00FA7142">
      <w:pPr>
        <w:pStyle w:val="ListParagraph"/>
        <w:numPr>
          <w:ilvl w:val="2"/>
          <w:numId w:val="1"/>
        </w:numPr>
        <w:spacing w:after="0" w:line="240" w:lineRule="auto"/>
        <w:rPr>
          <w:noProof/>
        </w:rPr>
      </w:pPr>
      <w:r>
        <w:rPr>
          <w:noProof/>
        </w:rPr>
        <w:t>Starting process for updating strategic plan. Each chair will be responsible for completing a portion of the strategic plan review and update.</w:t>
      </w:r>
    </w:p>
    <w:p w:rsidR="00F422A4" w:rsidRDefault="00F422A4" w:rsidP="00F422A4">
      <w:pPr>
        <w:pStyle w:val="ListParagraph"/>
        <w:spacing w:after="0" w:line="240" w:lineRule="auto"/>
        <w:rPr>
          <w:noProof/>
        </w:rPr>
      </w:pPr>
    </w:p>
    <w:p w:rsidR="0018403F" w:rsidRDefault="0018403F" w:rsidP="00F422A4">
      <w:pPr>
        <w:pStyle w:val="ListParagraph"/>
        <w:spacing w:after="0" w:line="240" w:lineRule="auto"/>
        <w:ind w:left="0"/>
        <w:rPr>
          <w:noProof/>
        </w:rPr>
      </w:pPr>
      <w:r>
        <w:rPr>
          <w:noProof/>
        </w:rPr>
        <w:t>1</w:t>
      </w:r>
      <w:r w:rsidRPr="0018403F">
        <w:rPr>
          <w:noProof/>
          <w:vertAlign w:val="superscript"/>
        </w:rPr>
        <w:t>st</w:t>
      </w:r>
      <w:r>
        <w:rPr>
          <w:noProof/>
        </w:rPr>
        <w:t xml:space="preserve"> VP – </w:t>
      </w:r>
      <w:r w:rsidR="006430B7">
        <w:rPr>
          <w:noProof/>
        </w:rPr>
        <w:t>Symposium</w:t>
      </w:r>
    </w:p>
    <w:p w:rsidR="006430B7" w:rsidRDefault="006430B7" w:rsidP="006430B7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>2 Items – Registration opening November 1 rather than October 1 since VDEM had not notified all speakers. This will allow us to have sessions names/descriptions on website.</w:t>
      </w:r>
    </w:p>
    <w:p w:rsidR="00F422A4" w:rsidRDefault="00F422A4" w:rsidP="006430B7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Rick Opett is still examining the possiblity of putting together a golf tournament pending a sizeable sponsorship to offset the pricing. </w:t>
      </w:r>
    </w:p>
    <w:p w:rsidR="00F422A4" w:rsidRDefault="00F422A4" w:rsidP="006430B7">
      <w:pPr>
        <w:pStyle w:val="ListParagraph"/>
        <w:numPr>
          <w:ilvl w:val="1"/>
          <w:numId w:val="1"/>
        </w:numPr>
        <w:spacing w:after="0" w:line="240" w:lineRule="auto"/>
        <w:rPr>
          <w:noProof/>
        </w:rPr>
      </w:pPr>
      <w:r>
        <w:rPr>
          <w:noProof/>
        </w:rPr>
        <w:t>Worked with the networking committee to establish a location for everyone to gather upon arriving on Tuesday of the conference.</w:t>
      </w:r>
    </w:p>
    <w:p w:rsidR="0018403F" w:rsidRDefault="0018403F" w:rsidP="006430B7">
      <w:pPr>
        <w:pStyle w:val="ListParagraph"/>
        <w:spacing w:after="0" w:line="240" w:lineRule="auto"/>
        <w:rPr>
          <w:noProof/>
        </w:rPr>
      </w:pPr>
    </w:p>
    <w:p w:rsidR="0018403F" w:rsidRDefault="00FA7142" w:rsidP="00F422A4">
      <w:pPr>
        <w:pStyle w:val="ListParagraph"/>
        <w:spacing w:after="0" w:line="240" w:lineRule="auto"/>
        <w:ind w:left="0"/>
      </w:pPr>
      <w:r>
        <w:t>There being no further business the meeting was adjourned at 1:24 pm</w:t>
      </w:r>
    </w:p>
    <w:p w:rsidR="00FA7142" w:rsidRDefault="00FA7142" w:rsidP="00F422A4">
      <w:pPr>
        <w:pStyle w:val="ListParagraph"/>
        <w:spacing w:after="0" w:line="240" w:lineRule="auto"/>
        <w:ind w:left="0"/>
      </w:pPr>
    </w:p>
    <w:p w:rsidR="00FA7142" w:rsidRDefault="00FA7142" w:rsidP="00F422A4">
      <w:pPr>
        <w:pStyle w:val="ListParagraph"/>
        <w:spacing w:after="0" w:line="240" w:lineRule="auto"/>
        <w:ind w:left="0"/>
      </w:pPr>
      <w:r>
        <w:t>Respectfully Submitted,</w:t>
      </w:r>
    </w:p>
    <w:p w:rsidR="00E82DF7" w:rsidRDefault="00E82DF7" w:rsidP="00F422A4">
      <w:pPr>
        <w:pStyle w:val="ListParagraph"/>
        <w:spacing w:after="0" w:line="240" w:lineRule="auto"/>
        <w:ind w:left="0"/>
      </w:pPr>
    </w:p>
    <w:p w:rsidR="00E82DF7" w:rsidRDefault="00E82DF7" w:rsidP="00F422A4">
      <w:pPr>
        <w:pStyle w:val="ListParagraph"/>
        <w:spacing w:after="0" w:line="240" w:lineRule="auto"/>
        <w:ind w:left="0"/>
      </w:pPr>
    </w:p>
    <w:p w:rsidR="00E82DF7" w:rsidRDefault="00E82DF7" w:rsidP="00F422A4">
      <w:pPr>
        <w:pStyle w:val="ListParagraph"/>
        <w:spacing w:after="0" w:line="240" w:lineRule="auto"/>
        <w:ind w:left="0"/>
      </w:pPr>
      <w:bookmarkStart w:id="0" w:name="_GoBack"/>
      <w:bookmarkEnd w:id="0"/>
    </w:p>
    <w:p w:rsidR="00FA7142" w:rsidRDefault="00FA7142" w:rsidP="00F422A4">
      <w:pPr>
        <w:pStyle w:val="ListParagraph"/>
        <w:spacing w:after="0" w:line="240" w:lineRule="auto"/>
        <w:ind w:left="0"/>
      </w:pPr>
      <w:proofErr w:type="spellStart"/>
      <w:r>
        <w:t>Creig</w:t>
      </w:r>
      <w:proofErr w:type="spellEnd"/>
      <w:r>
        <w:t xml:space="preserve"> Moore, Secretary</w:t>
      </w:r>
    </w:p>
    <w:p w:rsidR="00FA7142" w:rsidRDefault="00FA7142" w:rsidP="00F422A4">
      <w:pPr>
        <w:pStyle w:val="ListParagraph"/>
        <w:spacing w:after="0" w:line="240" w:lineRule="auto"/>
        <w:ind w:left="0"/>
      </w:pPr>
    </w:p>
    <w:p w:rsidR="00FA7142" w:rsidRDefault="00FA7142" w:rsidP="00F422A4">
      <w:pPr>
        <w:pStyle w:val="ListParagraph"/>
        <w:spacing w:after="0" w:line="240" w:lineRule="auto"/>
        <w:ind w:left="0"/>
      </w:pPr>
    </w:p>
    <w:sectPr w:rsidR="00FA71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266A" w:rsidRDefault="00FD266A" w:rsidP="0018403F">
      <w:pPr>
        <w:spacing w:after="0" w:line="240" w:lineRule="auto"/>
      </w:pPr>
      <w:r>
        <w:separator/>
      </w:r>
    </w:p>
  </w:endnote>
  <w:endnote w:type="continuationSeparator" w:id="0">
    <w:p w:rsidR="00FD266A" w:rsidRDefault="00FD266A" w:rsidP="00184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266A" w:rsidRDefault="00FD266A" w:rsidP="0018403F">
      <w:pPr>
        <w:spacing w:after="0" w:line="240" w:lineRule="auto"/>
      </w:pPr>
      <w:r>
        <w:separator/>
      </w:r>
    </w:p>
  </w:footnote>
  <w:footnote w:type="continuationSeparator" w:id="0">
    <w:p w:rsidR="00FD266A" w:rsidRDefault="00FD266A" w:rsidP="001840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321F2E"/>
    <w:multiLevelType w:val="hybridMultilevel"/>
    <w:tmpl w:val="A650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6066F4"/>
    <w:multiLevelType w:val="hybridMultilevel"/>
    <w:tmpl w:val="E4181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Dc3NjQGEkbmpko6SsGpxcWZ+XkgBYa1AJsmdE0sAAAA"/>
  </w:docVars>
  <w:rsids>
    <w:rsidRoot w:val="0018403F"/>
    <w:rsid w:val="0009201B"/>
    <w:rsid w:val="0018403F"/>
    <w:rsid w:val="0048502D"/>
    <w:rsid w:val="005333AB"/>
    <w:rsid w:val="00571B74"/>
    <w:rsid w:val="006430B7"/>
    <w:rsid w:val="00867FAA"/>
    <w:rsid w:val="008E3FA6"/>
    <w:rsid w:val="00B21050"/>
    <w:rsid w:val="00E82DF7"/>
    <w:rsid w:val="00EA029C"/>
    <w:rsid w:val="00F422A4"/>
    <w:rsid w:val="00FA7142"/>
    <w:rsid w:val="00FD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4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03F"/>
  </w:style>
  <w:style w:type="paragraph" w:styleId="Footer">
    <w:name w:val="footer"/>
    <w:basedOn w:val="Normal"/>
    <w:link w:val="FooterChar"/>
    <w:uiPriority w:val="99"/>
    <w:unhideWhenUsed/>
    <w:rsid w:val="00184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03F"/>
  </w:style>
  <w:style w:type="paragraph" w:styleId="ListParagraph">
    <w:name w:val="List Paragraph"/>
    <w:basedOn w:val="Normal"/>
    <w:uiPriority w:val="34"/>
    <w:qFormat/>
    <w:rsid w:val="00184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5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0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4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03F"/>
  </w:style>
  <w:style w:type="paragraph" w:styleId="Footer">
    <w:name w:val="footer"/>
    <w:basedOn w:val="Normal"/>
    <w:link w:val="FooterChar"/>
    <w:uiPriority w:val="99"/>
    <w:unhideWhenUsed/>
    <w:rsid w:val="00184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03F"/>
  </w:style>
  <w:style w:type="paragraph" w:styleId="ListParagraph">
    <w:name w:val="List Paragraph"/>
    <w:basedOn w:val="Normal"/>
    <w:uiPriority w:val="34"/>
    <w:qFormat/>
    <w:rsid w:val="001840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5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0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airfax</Company>
  <LinksUpToDate>false</LinksUpToDate>
  <CharactersWithSpaces>2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, Walter</dc:creator>
  <cp:lastModifiedBy>Bo Keeney</cp:lastModifiedBy>
  <cp:revision>3</cp:revision>
  <dcterms:created xsi:type="dcterms:W3CDTF">2017-10-26T17:17:00Z</dcterms:created>
  <dcterms:modified xsi:type="dcterms:W3CDTF">2017-10-26T17:32:00Z</dcterms:modified>
</cp:coreProperties>
</file>